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5C51" w:rsidRPr="005F705C" w:rsidRDefault="00FF5C51">
      <w:pPr>
        <w:rPr>
          <w:b/>
          <w:sz w:val="30"/>
          <w:szCs w:val="30"/>
        </w:rPr>
      </w:pPr>
      <w:r w:rsidRPr="005F705C">
        <w:rPr>
          <w:b/>
          <w:sz w:val="30"/>
          <w:szCs w:val="30"/>
        </w:rPr>
        <w:t xml:space="preserve">Patient </w:t>
      </w:r>
      <w:r w:rsidR="005A470E" w:rsidRPr="005F705C">
        <w:rPr>
          <w:b/>
          <w:sz w:val="30"/>
          <w:szCs w:val="30"/>
        </w:rPr>
        <w:t>Consent Form</w:t>
      </w:r>
      <w:r w:rsidRPr="005F705C">
        <w:rPr>
          <w:b/>
          <w:sz w:val="30"/>
          <w:szCs w:val="30"/>
        </w:rPr>
        <w:t xml:space="preserve"> for </w:t>
      </w:r>
      <w:r w:rsidR="005A470E" w:rsidRPr="005F705C">
        <w:rPr>
          <w:b/>
          <w:sz w:val="30"/>
          <w:szCs w:val="30"/>
        </w:rPr>
        <w:t xml:space="preserve">Articles Containing </w:t>
      </w:r>
      <w:r w:rsidR="005A470E">
        <w:rPr>
          <w:b/>
          <w:sz w:val="30"/>
          <w:szCs w:val="30"/>
        </w:rPr>
        <w:br/>
      </w:r>
      <w:r w:rsidR="005A470E" w:rsidRPr="005F705C">
        <w:rPr>
          <w:b/>
          <w:sz w:val="30"/>
          <w:szCs w:val="30"/>
        </w:rPr>
        <w:t>Patient Details</w:t>
      </w:r>
      <w:r w:rsidRPr="005F705C">
        <w:rPr>
          <w:b/>
          <w:sz w:val="30"/>
          <w:szCs w:val="30"/>
        </w:rPr>
        <w:t xml:space="preserve"> and/or </w:t>
      </w:r>
      <w:r w:rsidR="005A470E">
        <w:rPr>
          <w:b/>
          <w:sz w:val="30"/>
          <w:szCs w:val="30"/>
        </w:rPr>
        <w:t>I</w:t>
      </w:r>
      <w:r w:rsidRPr="005F705C">
        <w:rPr>
          <w:b/>
          <w:sz w:val="30"/>
          <w:szCs w:val="30"/>
        </w:rPr>
        <w:t>mages</w:t>
      </w:r>
    </w:p>
    <w:p w:rsidR="00FF5C51" w:rsidRDefault="00FF5C51">
      <w:r>
        <w:t>This form provides consent for MDPI to publish details and/or images from patients.</w:t>
      </w:r>
      <w:r w:rsidR="0028036D">
        <w:t xml:space="preserve"> It must be completed prior to publication.</w:t>
      </w:r>
    </w:p>
    <w:p w:rsidR="00FF5C51" w:rsidRDefault="00FF5C51"/>
    <w:p w:rsidR="00F46FDD" w:rsidRPr="005F705C" w:rsidRDefault="005F705C">
      <w:pPr>
        <w:rPr>
          <w:b/>
        </w:rPr>
      </w:pPr>
      <w:r>
        <w:rPr>
          <w:b/>
        </w:rPr>
        <w:t>Patient/representative details</w:t>
      </w:r>
    </w:p>
    <w:p w:rsidR="00F46FDD" w:rsidRDefault="00F46FDD"/>
    <w:p w:rsidR="00E251C6" w:rsidRDefault="003E0420">
      <w:r>
        <w:t>Patient name: __________________________________</w:t>
      </w:r>
    </w:p>
    <w:p w:rsidR="00F46FDD" w:rsidRDefault="00F46FD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86265</wp:posOffset>
                </wp:positionH>
                <wp:positionV relativeFrom="paragraph">
                  <wp:posOffset>174002</wp:posOffset>
                </wp:positionV>
                <wp:extent cx="5814671" cy="2026872"/>
                <wp:effectExtent l="0" t="0" r="15240" b="120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4671" cy="202687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DAE2D5" id="Rectangle 1" o:spid="_x0000_s1026" style="position:absolute;margin-left:-6.8pt;margin-top:13.7pt;width:457.85pt;height:15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" filled="f" strokecolor="black [3213]" strokeweight="1pt"/>
            </w:pict>
          </mc:Fallback>
        </mc:AlternateContent>
      </w:r>
    </w:p>
    <w:p w:rsidR="003E0420" w:rsidRDefault="003E0420">
      <w:r>
        <w:t xml:space="preserve">If </w:t>
      </w:r>
      <w:r w:rsidR="00F46FDD">
        <w:t>a representative is signing on the patient’s behalf</w:t>
      </w:r>
      <w:r>
        <w:t>:</w:t>
      </w:r>
    </w:p>
    <w:p w:rsidR="00F46FDD" w:rsidRDefault="00F46FDD"/>
    <w:p w:rsidR="003E0420" w:rsidRDefault="003E0420">
      <w:r>
        <w:t>Name of p</w:t>
      </w:r>
      <w:r w:rsidR="00F46FDD">
        <w:t>atient representative</w:t>
      </w:r>
      <w:r>
        <w:t>:</w:t>
      </w:r>
      <w:r w:rsidRPr="003E0420">
        <w:t xml:space="preserve"> </w:t>
      </w:r>
      <w:r>
        <w:t>__________________________________</w:t>
      </w:r>
    </w:p>
    <w:p w:rsidR="00F46FDD" w:rsidRDefault="00F46FDD"/>
    <w:p w:rsidR="003E0420" w:rsidRDefault="003E0420">
      <w:r>
        <w:t>Relationship of representative to patient:</w:t>
      </w:r>
      <w:r w:rsidRPr="003E0420">
        <w:t xml:space="preserve"> </w:t>
      </w:r>
      <w:r>
        <w:t>__________________________________</w:t>
      </w:r>
    </w:p>
    <w:p w:rsidR="003E0420" w:rsidRDefault="003E0420">
      <w:r>
        <w:t xml:space="preserve">By signing this form, I confirm that I have the authority to represent the patient and provide authorization on their behalf. </w:t>
      </w:r>
    </w:p>
    <w:p w:rsidR="003E0420" w:rsidRDefault="003E0420"/>
    <w:p w:rsidR="005F705C" w:rsidRPr="005F705C" w:rsidRDefault="005F705C">
      <w:pPr>
        <w:rPr>
          <w:b/>
        </w:rPr>
      </w:pPr>
      <w:r w:rsidRPr="005F705C">
        <w:rPr>
          <w:b/>
        </w:rPr>
        <w:t>Article details</w:t>
      </w:r>
    </w:p>
    <w:p w:rsidR="003E0420" w:rsidRDefault="003E0420">
      <w:r>
        <w:t>Article title: __________________________________</w:t>
      </w:r>
    </w:p>
    <w:p w:rsidR="003E0420" w:rsidRDefault="003E0420">
      <w:r>
        <w:t>Journal: __________________________________</w:t>
      </w:r>
    </w:p>
    <w:p w:rsidR="00060665" w:rsidRDefault="00060665">
      <w:r>
        <w:t>Authors: __________________________________</w:t>
      </w:r>
    </w:p>
    <w:p w:rsidR="003E0420" w:rsidRDefault="003E0420"/>
    <w:p w:rsidR="005F705C" w:rsidRPr="005F705C" w:rsidRDefault="005F705C">
      <w:pPr>
        <w:rPr>
          <w:b/>
        </w:rPr>
      </w:pPr>
      <w:r w:rsidRPr="005F705C">
        <w:rPr>
          <w:b/>
        </w:rPr>
        <w:t>Declaration by patient or their representative</w:t>
      </w:r>
    </w:p>
    <w:p w:rsidR="003E0420" w:rsidRDefault="003E0420">
      <w:r>
        <w:t>I</w:t>
      </w:r>
      <w:r w:rsidR="00FF5C51">
        <w:t>, the patient named above or the patient’s representative,</w:t>
      </w:r>
      <w:r>
        <w:t xml:space="preserve"> have read the </w:t>
      </w:r>
      <w:r w:rsidR="00FF5C51">
        <w:t xml:space="preserve">abovenamed </w:t>
      </w:r>
      <w:r>
        <w:t xml:space="preserve">article in full (including text, figures, and supplementary material) and agree to its publication. I am fully aware of the implications of publication and accept any associated risk. In particular, I understand that, despite anonymization, it is possible that I (or the patient) may be identified based on the details </w:t>
      </w:r>
      <w:r w:rsidR="001D01F9">
        <w:t xml:space="preserve">or images </w:t>
      </w:r>
      <w:r w:rsidR="005F705C">
        <w:t>contained in the article</w:t>
      </w:r>
      <w:r>
        <w:t xml:space="preserve">.  While the authors and the </w:t>
      </w:r>
      <w:r w:rsidR="005F705C">
        <w:t>publisher</w:t>
      </w:r>
      <w:r>
        <w:t xml:space="preserve"> will make efforts to </w:t>
      </w:r>
      <w:r w:rsidR="001D01F9">
        <w:t>minimize this risk</w:t>
      </w:r>
      <w:r>
        <w:t>, confidentiality cannot be guaranteed.</w:t>
      </w:r>
    </w:p>
    <w:p w:rsidR="003E0420" w:rsidRDefault="003E0420" w:rsidP="00AF0AD4">
      <w:r>
        <w:t>I understand that the paper will be published online in open access</w:t>
      </w:r>
      <w:bookmarkStart w:id="0" w:name="_GoBack"/>
      <w:bookmarkEnd w:id="0"/>
      <w:r>
        <w:t xml:space="preserve">, meaning that it can be downloaded, copied and reused without limitation. This include any figures, tables, </w:t>
      </w:r>
      <w:r w:rsidR="00FC6F41">
        <w:t>and</w:t>
      </w:r>
      <w:r>
        <w:t xml:space="preserve"> supplementary data. </w:t>
      </w:r>
      <w:r w:rsidR="001D01F9">
        <w:t xml:space="preserve">The primary audience </w:t>
      </w:r>
      <w:r w:rsidR="00FC6F41">
        <w:t>for the published paper will be</w:t>
      </w:r>
      <w:r w:rsidR="001D01F9">
        <w:t xml:space="preserve"> healthcare professionals, research academics and students from across the globe.</w:t>
      </w:r>
    </w:p>
    <w:p w:rsidR="001D01F9" w:rsidRDefault="001D01F9">
      <w:r>
        <w:t>The final published version may differ from the one submitted to the journal due to minor revisions, changes to style, and reformatting.</w:t>
      </w:r>
      <w:r w:rsidR="00FC6F41">
        <w:t xml:space="preserve"> Publication in the journal mentioned above is not guaranteed </w:t>
      </w:r>
      <w:r w:rsidR="00FC6F41">
        <w:lastRenderedPageBreak/>
        <w:t xml:space="preserve">and will take place at the discretion of the publisher, and with permission of the Editor-in-Chief (or a qualified Editorial Board member) after a peer review process. </w:t>
      </w:r>
    </w:p>
    <w:p w:rsidR="003E0420" w:rsidRDefault="003E0420" w:rsidP="00060665">
      <w:r>
        <w:t xml:space="preserve">Signing this form does not remove any of </w:t>
      </w:r>
      <w:r w:rsidR="005F705C">
        <w:t>my/</w:t>
      </w:r>
      <w:r>
        <w:t>the patient</w:t>
      </w:r>
      <w:r w:rsidR="005F705C">
        <w:t>’</w:t>
      </w:r>
      <w:r>
        <w:t xml:space="preserve">s statutory rights to privacy. </w:t>
      </w:r>
      <w:r w:rsidR="00060665">
        <w:t>I understand that I may revoke consent at any point prior to publication, but after publication my consent can no longer be withdrawn.</w:t>
      </w:r>
      <w:r w:rsidR="00FF5C51">
        <w:t xml:space="preserve"> </w:t>
      </w:r>
    </w:p>
    <w:p w:rsidR="00FF5C51" w:rsidRDefault="00060665">
      <w:r>
        <w:t>I understand that I/the patient will receive no</w:t>
      </w:r>
      <w:r w:rsidR="00FF5C51">
        <w:t xml:space="preserve"> financial benefit or compensation </w:t>
      </w:r>
      <w:r>
        <w:t xml:space="preserve">from publication of the article. </w:t>
      </w:r>
    </w:p>
    <w:p w:rsidR="00060665" w:rsidRDefault="00E24095">
      <w:r>
        <w:t xml:space="preserve">Patient and/or </w:t>
      </w:r>
      <w:r w:rsidR="00060665">
        <w:t>representative signature</w:t>
      </w:r>
      <w:r>
        <w:t>(s)</w:t>
      </w:r>
      <w:r w:rsidR="00060665">
        <w:t>:</w:t>
      </w:r>
    </w:p>
    <w:p w:rsidR="005F705C" w:rsidRDefault="005F705C"/>
    <w:p w:rsidR="005F705C" w:rsidRDefault="005F705C"/>
    <w:p w:rsidR="005F705C" w:rsidRDefault="005F705C"/>
    <w:p w:rsidR="005F705C" w:rsidRDefault="005F705C">
      <w:r>
        <w:t>___________________________________</w:t>
      </w:r>
    </w:p>
    <w:p w:rsidR="00D02B15" w:rsidRDefault="00D02B15"/>
    <w:p w:rsidR="00D02B15" w:rsidRDefault="00D02B15">
      <w:r>
        <w:t>Place, date:</w:t>
      </w:r>
    </w:p>
    <w:p w:rsidR="00D02B15" w:rsidRDefault="00D02B15"/>
    <w:p w:rsidR="00D02B15" w:rsidRDefault="00D02B15" w:rsidP="00D02B15">
      <w:r>
        <w:t>___________________________________</w:t>
      </w:r>
    </w:p>
    <w:p w:rsidR="00D02B15" w:rsidRDefault="00D02B15"/>
    <w:p w:rsidR="00D02B15" w:rsidRDefault="00D02B15"/>
    <w:sectPr w:rsidR="00D02B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tDQ0NTIxMzYxNDZU0lEKTi0uzszPAykwrAUAd0yDdSwAAAA="/>
  </w:docVars>
  <w:rsids>
    <w:rsidRoot w:val="003E0420"/>
    <w:rsid w:val="00060665"/>
    <w:rsid w:val="00067B4D"/>
    <w:rsid w:val="00081C7D"/>
    <w:rsid w:val="00097510"/>
    <w:rsid w:val="000A39D9"/>
    <w:rsid w:val="000B2BC9"/>
    <w:rsid w:val="00146A89"/>
    <w:rsid w:val="00152BE1"/>
    <w:rsid w:val="00160A50"/>
    <w:rsid w:val="001D01F9"/>
    <w:rsid w:val="002468A8"/>
    <w:rsid w:val="0027566C"/>
    <w:rsid w:val="0028036D"/>
    <w:rsid w:val="002A6947"/>
    <w:rsid w:val="002B46A3"/>
    <w:rsid w:val="002C3868"/>
    <w:rsid w:val="00363D0C"/>
    <w:rsid w:val="0039369C"/>
    <w:rsid w:val="00395DF5"/>
    <w:rsid w:val="003C3415"/>
    <w:rsid w:val="003D0958"/>
    <w:rsid w:val="003E0420"/>
    <w:rsid w:val="00440173"/>
    <w:rsid w:val="0047201C"/>
    <w:rsid w:val="004B5EF6"/>
    <w:rsid w:val="0051488D"/>
    <w:rsid w:val="005A470E"/>
    <w:rsid w:val="005B1FCF"/>
    <w:rsid w:val="005B4F48"/>
    <w:rsid w:val="005D3EA8"/>
    <w:rsid w:val="005D54F8"/>
    <w:rsid w:val="005F705C"/>
    <w:rsid w:val="006278FC"/>
    <w:rsid w:val="007878E9"/>
    <w:rsid w:val="00856526"/>
    <w:rsid w:val="008763BB"/>
    <w:rsid w:val="00880BB8"/>
    <w:rsid w:val="008B7934"/>
    <w:rsid w:val="0093539B"/>
    <w:rsid w:val="0095370C"/>
    <w:rsid w:val="009712C2"/>
    <w:rsid w:val="009A332C"/>
    <w:rsid w:val="009A3C49"/>
    <w:rsid w:val="00A310E0"/>
    <w:rsid w:val="00A3144A"/>
    <w:rsid w:val="00A964DE"/>
    <w:rsid w:val="00AA1E2B"/>
    <w:rsid w:val="00AC2138"/>
    <w:rsid w:val="00AD1B66"/>
    <w:rsid w:val="00AF0AD4"/>
    <w:rsid w:val="00B42443"/>
    <w:rsid w:val="00C421EE"/>
    <w:rsid w:val="00C5598B"/>
    <w:rsid w:val="00CE4A43"/>
    <w:rsid w:val="00D02B15"/>
    <w:rsid w:val="00DC70B2"/>
    <w:rsid w:val="00DF64A4"/>
    <w:rsid w:val="00E01065"/>
    <w:rsid w:val="00E24095"/>
    <w:rsid w:val="00E75BC6"/>
    <w:rsid w:val="00E904B9"/>
    <w:rsid w:val="00E91A14"/>
    <w:rsid w:val="00EF70AF"/>
    <w:rsid w:val="00F00A22"/>
    <w:rsid w:val="00F116EA"/>
    <w:rsid w:val="00F46FDD"/>
    <w:rsid w:val="00F566B7"/>
    <w:rsid w:val="00F758ED"/>
    <w:rsid w:val="00F94110"/>
    <w:rsid w:val="00FC3F6F"/>
    <w:rsid w:val="00FC6F41"/>
    <w:rsid w:val="00FE033E"/>
    <w:rsid w:val="00FF5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0BF59"/>
  <w15:chartTrackingRefBased/>
  <w15:docId w15:val="{3B12EE22-0AC6-49DF-B8F6-1DF2FF114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0A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AD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0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n Rittman</dc:creator>
  <cp:keywords/>
  <dc:description/>
  <cp:lastModifiedBy>Zero_One</cp:lastModifiedBy>
  <cp:revision>5</cp:revision>
  <cp:lastPrinted>2021-03-18T05:55:00Z</cp:lastPrinted>
  <dcterms:created xsi:type="dcterms:W3CDTF">2021-03-16T20:13:00Z</dcterms:created>
  <dcterms:modified xsi:type="dcterms:W3CDTF">2021-03-18T05:56:00Z</dcterms:modified>
</cp:coreProperties>
</file>